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90ae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57816006-de89-4495-9042-a43e15c5a85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23fbda89-1a98-410a-81dc-636804f9df0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2:50Z</dcterms:created>
  <dcterms:modified xsi:type="dcterms:W3CDTF">2023-07-06T18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